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3D5A6" w14:textId="77777777" w:rsidR="005015E3" w:rsidRPr="005015E3" w:rsidRDefault="005015E3" w:rsidP="005015E3">
      <w:pPr>
        <w:jc w:val="center"/>
        <w:rPr>
          <w:b/>
          <w:color w:val="C00000"/>
          <w:sz w:val="56"/>
          <w:szCs w:val="56"/>
          <w:lang w:val="it-IT"/>
        </w:rPr>
      </w:pPr>
      <w:r w:rsidRPr="005015E3">
        <w:rPr>
          <w:b/>
          <w:color w:val="C00000"/>
          <w:sz w:val="56"/>
          <w:szCs w:val="56"/>
          <w:lang w:val="it-IT"/>
        </w:rPr>
        <w:t xml:space="preserve">Prijavni formular </w:t>
      </w:r>
    </w:p>
    <w:p w14:paraId="373834EB" w14:textId="77777777" w:rsidR="005015E3" w:rsidRPr="005015E3" w:rsidRDefault="005015E3" w:rsidP="005015E3">
      <w:pPr>
        <w:jc w:val="center"/>
        <w:rPr>
          <w:b/>
          <w:color w:val="5B9BD5"/>
          <w:sz w:val="32"/>
          <w:szCs w:val="32"/>
          <w:lang w:val="it-IT"/>
        </w:rPr>
      </w:pPr>
    </w:p>
    <w:p w14:paraId="0252FFB4" w14:textId="77777777" w:rsidR="005015E3" w:rsidRPr="005015E3" w:rsidRDefault="005015E3" w:rsidP="005015E3">
      <w:pPr>
        <w:jc w:val="center"/>
        <w:rPr>
          <w:b/>
          <w:sz w:val="32"/>
          <w:szCs w:val="32"/>
          <w:lang w:val="it-IT"/>
        </w:rPr>
      </w:pPr>
    </w:p>
    <w:p w14:paraId="4528582F" w14:textId="4F42FA41" w:rsidR="005015E3" w:rsidRPr="00E166D9" w:rsidRDefault="00E166D9" w:rsidP="00E166D9">
      <w:pPr>
        <w:jc w:val="center"/>
        <w:rPr>
          <w:i/>
          <w:color w:val="1F3864"/>
          <w:sz w:val="40"/>
          <w:szCs w:val="40"/>
          <w:lang w:val="sr-Latn-ME"/>
        </w:rPr>
      </w:pPr>
      <w:r w:rsidRPr="00E166D9">
        <w:rPr>
          <w:i/>
          <w:color w:val="1F3864"/>
          <w:sz w:val="40"/>
          <w:szCs w:val="40"/>
          <w:lang w:val="sr-Latn-ME"/>
        </w:rPr>
        <w:t>Javno zastupanje</w:t>
      </w:r>
    </w:p>
    <w:p w14:paraId="4A9457F6" w14:textId="3DE38B5F" w:rsidR="00B73FD9" w:rsidRPr="00657D4B" w:rsidRDefault="00657D4B" w:rsidP="00B73FD9">
      <w:pPr>
        <w:jc w:val="center"/>
        <w:rPr>
          <w:u w:val="single"/>
          <w:lang w:val="sr-Latn-ME"/>
        </w:rPr>
      </w:pPr>
      <w:r w:rsidRPr="00657D4B">
        <w:rPr>
          <w:u w:val="single"/>
          <w:lang w:val="sr-Latn-ME"/>
        </w:rPr>
        <w:t>2</w:t>
      </w:r>
      <w:r w:rsidR="00E166D9">
        <w:rPr>
          <w:u w:val="single"/>
          <w:lang w:val="sr-Latn-ME"/>
        </w:rPr>
        <w:t>8</w:t>
      </w:r>
      <w:r w:rsidRPr="00657D4B">
        <w:rPr>
          <w:u w:val="single"/>
          <w:lang w:val="sr-Latn-ME"/>
        </w:rPr>
        <w:t>-2</w:t>
      </w:r>
      <w:r w:rsidR="00E166D9">
        <w:rPr>
          <w:u w:val="single"/>
          <w:lang w:val="sr-Latn-ME"/>
        </w:rPr>
        <w:t>9</w:t>
      </w:r>
      <w:r w:rsidR="00B73FD9" w:rsidRPr="00657D4B">
        <w:rPr>
          <w:u w:val="single"/>
          <w:lang w:val="sr-Latn-ME"/>
        </w:rPr>
        <w:t xml:space="preserve">. </w:t>
      </w:r>
      <w:r w:rsidRPr="00657D4B">
        <w:rPr>
          <w:u w:val="single"/>
          <w:lang w:val="sr-Latn-ME"/>
        </w:rPr>
        <w:t>april</w:t>
      </w:r>
      <w:r w:rsidR="00B73FD9" w:rsidRPr="00657D4B">
        <w:rPr>
          <w:u w:val="single"/>
          <w:lang w:val="sr-Latn-ME"/>
        </w:rPr>
        <w:t>  202</w:t>
      </w:r>
      <w:r w:rsidR="00817A42" w:rsidRPr="00657D4B">
        <w:rPr>
          <w:u w:val="single"/>
          <w:lang w:val="sr-Latn-ME"/>
        </w:rPr>
        <w:t>1</w:t>
      </w:r>
      <w:r w:rsidR="00B73FD9" w:rsidRPr="00657D4B">
        <w:rPr>
          <w:u w:val="single"/>
          <w:lang w:val="sr-Latn-ME"/>
        </w:rPr>
        <w:t>. godine</w:t>
      </w:r>
    </w:p>
    <w:p w14:paraId="229C290C" w14:textId="77777777" w:rsidR="005015E3" w:rsidRPr="00657D4B" w:rsidRDefault="005015E3" w:rsidP="005015E3">
      <w:pPr>
        <w:jc w:val="center"/>
        <w:rPr>
          <w:sz w:val="32"/>
          <w:szCs w:val="32"/>
          <w:lang w:val="sr-Latn-ME"/>
        </w:rPr>
      </w:pPr>
    </w:p>
    <w:p w14:paraId="5BDF79BD" w14:textId="77777777" w:rsidR="005015E3" w:rsidRPr="00657D4B" w:rsidRDefault="005015E3" w:rsidP="005015E3">
      <w:pPr>
        <w:rPr>
          <w:lang w:val="sr-Latn-ME"/>
        </w:rPr>
      </w:pPr>
    </w:p>
    <w:p w14:paraId="274E3355" w14:textId="77777777" w:rsidR="005015E3" w:rsidRPr="005015E3" w:rsidRDefault="005015E3" w:rsidP="005015E3">
      <w:pPr>
        <w:jc w:val="both"/>
        <w:rPr>
          <w:lang w:val="sr-Latn-ME"/>
        </w:rPr>
      </w:pPr>
      <w:r w:rsidRPr="00657D4B">
        <w:rPr>
          <w:lang w:val="sr-Latn-ME"/>
        </w:rPr>
        <w:t>Projekat: Resursni centar za organizacije civilnog društva u</w:t>
      </w:r>
      <w:r w:rsidRPr="005015E3">
        <w:rPr>
          <w:lang w:val="sr-Latn-ME"/>
        </w:rPr>
        <w:t xml:space="preserve"> Crnoj Gori</w:t>
      </w:r>
    </w:p>
    <w:p w14:paraId="7E141E64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Organizator: Centar za razvoj nevladinih organizacija (CRNVO)</w:t>
      </w:r>
    </w:p>
    <w:p w14:paraId="64DECC5A" w14:textId="2601FF5E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Napomena: Prijave slati</w:t>
      </w:r>
      <w:r w:rsidR="00B73FD9">
        <w:rPr>
          <w:b/>
          <w:i/>
          <w:lang w:val="sr-Latn-ME"/>
        </w:rPr>
        <w:t xml:space="preserve"> </w:t>
      </w:r>
      <w:r w:rsidRPr="005015E3">
        <w:rPr>
          <w:lang w:val="sr-Latn-ME"/>
        </w:rPr>
        <w:t xml:space="preserve">na </w:t>
      </w:r>
      <w:r w:rsidR="00657D4B">
        <w:rPr>
          <w:lang w:val="sr-Latn-ME"/>
        </w:rPr>
        <w:t>e-</w:t>
      </w:r>
      <w:r w:rsidRPr="005015E3">
        <w:rPr>
          <w:lang w:val="sr-Latn-ME"/>
        </w:rPr>
        <w:t>m</w:t>
      </w:r>
      <w:r w:rsidR="00657D4B">
        <w:rPr>
          <w:lang w:val="sr-Latn-ME"/>
        </w:rPr>
        <w:t>ai</w:t>
      </w:r>
      <w:r w:rsidRPr="005015E3">
        <w:rPr>
          <w:lang w:val="sr-Latn-ME"/>
        </w:rPr>
        <w:t xml:space="preserve">l: </w:t>
      </w:r>
      <w:hyperlink r:id="rId7" w:history="1">
        <w:r w:rsidRPr="005015E3">
          <w:rPr>
            <w:color w:val="0000FF"/>
            <w:u w:val="single"/>
            <w:lang w:val="sr-Latn-ME"/>
          </w:rPr>
          <w:t>ivana.smolovic@crnvo.me</w:t>
        </w:r>
      </w:hyperlink>
      <w:r w:rsidR="00B73FD9">
        <w:rPr>
          <w:lang w:val="sr-Latn-ME"/>
        </w:rPr>
        <w:t xml:space="preserve">. </w:t>
      </w:r>
    </w:p>
    <w:p w14:paraId="5252736F" w14:textId="092ED954" w:rsidR="005015E3" w:rsidRPr="005015E3" w:rsidRDefault="005015E3" w:rsidP="005015E3">
      <w:pPr>
        <w:jc w:val="both"/>
        <w:rPr>
          <w:color w:val="FF0000"/>
          <w:u w:val="single"/>
          <w:lang w:val="sr-Latn-ME"/>
        </w:rPr>
      </w:pPr>
      <w:r w:rsidRPr="005015E3">
        <w:rPr>
          <w:lang w:val="sr-Latn-ME"/>
        </w:rPr>
        <w:t xml:space="preserve">ROK ZA PRIJAVU: </w:t>
      </w:r>
      <w:r w:rsidR="00657D4B">
        <w:rPr>
          <w:color w:val="FF0000"/>
          <w:u w:val="single"/>
          <w:lang w:val="sr-Latn-ME"/>
        </w:rPr>
        <w:t>2</w:t>
      </w:r>
      <w:r w:rsidR="00E166D9">
        <w:rPr>
          <w:color w:val="FF0000"/>
          <w:u w:val="single"/>
          <w:lang w:val="sr-Latn-ME"/>
        </w:rPr>
        <w:t>4</w:t>
      </w:r>
      <w:r w:rsidR="00B73FD9">
        <w:rPr>
          <w:color w:val="FF0000"/>
          <w:u w:val="single"/>
          <w:lang w:val="sr-Latn-ME"/>
        </w:rPr>
        <w:t xml:space="preserve">. </w:t>
      </w:r>
      <w:r w:rsidR="00657D4B">
        <w:rPr>
          <w:color w:val="FF0000"/>
          <w:u w:val="single"/>
          <w:lang w:val="sr-Latn-ME"/>
        </w:rPr>
        <w:t>april</w:t>
      </w:r>
      <w:r w:rsidR="00B73FD9">
        <w:rPr>
          <w:color w:val="FF0000"/>
          <w:u w:val="single"/>
          <w:lang w:val="sr-Latn-ME"/>
        </w:rPr>
        <w:t xml:space="preserve"> 202</w:t>
      </w:r>
      <w:r w:rsidR="00657D4B">
        <w:rPr>
          <w:color w:val="FF0000"/>
          <w:u w:val="single"/>
          <w:lang w:val="sr-Latn-ME"/>
        </w:rPr>
        <w:t>1</w:t>
      </w:r>
      <w:r w:rsidRPr="005015E3">
        <w:rPr>
          <w:color w:val="FF0000"/>
          <w:u w:val="single"/>
          <w:lang w:val="sr-Latn-ME"/>
        </w:rPr>
        <w:t>. godine</w:t>
      </w:r>
    </w:p>
    <w:p w14:paraId="402341E4" w14:textId="77777777" w:rsidR="005015E3" w:rsidRPr="005015E3" w:rsidRDefault="005015E3" w:rsidP="005015E3">
      <w:pPr>
        <w:rPr>
          <w:lang w:val="sr-Latn-ME"/>
        </w:rPr>
      </w:pPr>
    </w:p>
    <w:p w14:paraId="23A39621" w14:textId="77777777" w:rsidR="005015E3" w:rsidRPr="005015E3" w:rsidRDefault="005015E3" w:rsidP="005015E3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4A0" w:firstRow="1" w:lastRow="0" w:firstColumn="1" w:lastColumn="0" w:noHBand="0" w:noVBand="1"/>
      </w:tblPr>
      <w:tblGrid>
        <w:gridCol w:w="2827"/>
        <w:gridCol w:w="6449"/>
      </w:tblGrid>
      <w:tr w:rsidR="005015E3" w:rsidRPr="005015E3" w14:paraId="26B5BCB7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342B5" w14:textId="1CA8582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Organizacija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07F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1842A28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5897B" w14:textId="09D25E0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Ime i prezime predstavnika/ce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7F4B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7061CBF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22F46" w14:textId="77777777" w:rsidR="005015E3" w:rsidRPr="005015E3" w:rsidRDefault="005015E3" w:rsidP="005015E3">
            <w:pPr>
              <w:rPr>
                <w:b/>
                <w:lang w:val="it-IT"/>
              </w:rPr>
            </w:pPr>
            <w:proofErr w:type="spellStart"/>
            <w:r w:rsidRPr="005015E3">
              <w:rPr>
                <w:b/>
                <w:lang w:val="it-IT"/>
              </w:rPr>
              <w:t>Kontakt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telefon</w:t>
            </w:r>
            <w:proofErr w:type="spellEnd"/>
            <w:r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7C1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05C3EDCD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DA6006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Kontakt e-mail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2C748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6465340B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0BD4" w14:textId="59CC6703" w:rsidR="00B73FD9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Grad iz kog dolazi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ABDD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1B538CAE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8FFB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4C9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D95A6F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6F90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Iznos budžeta organizacije u prethodnoj godin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63F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E166D9" w14:paraId="04EE778A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37F1D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Zašto ste se prijavili za obuku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0618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  <w:p w14:paraId="06C9C09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E166D9" w14:paraId="3B73D5B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A753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 xml:space="preserve">Da </w:t>
            </w:r>
            <w:proofErr w:type="spellStart"/>
            <w:r w:rsidRPr="005015E3">
              <w:rPr>
                <w:b/>
                <w:lang w:val="it-IT"/>
              </w:rPr>
              <w:t>li</w:t>
            </w:r>
            <w:proofErr w:type="spellEnd"/>
            <w:r w:rsidRPr="005015E3">
              <w:rPr>
                <w:b/>
                <w:lang w:val="it-IT"/>
              </w:rPr>
              <w:t xml:space="preserve"> ste </w:t>
            </w:r>
            <w:proofErr w:type="spellStart"/>
            <w:r w:rsidRPr="005015E3">
              <w:rPr>
                <w:b/>
                <w:lang w:val="it-IT"/>
              </w:rPr>
              <w:t>ranije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učestvovali</w:t>
            </w:r>
            <w:proofErr w:type="spellEnd"/>
            <w:r w:rsidRPr="005015E3">
              <w:rPr>
                <w:b/>
                <w:lang w:val="it-IT"/>
              </w:rPr>
              <w:t xml:space="preserve">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EBD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</w:tbl>
    <w:p w14:paraId="65DAF7A4" w14:textId="77777777" w:rsidR="005015E3" w:rsidRPr="005015E3" w:rsidRDefault="005015E3" w:rsidP="005015E3">
      <w:pPr>
        <w:rPr>
          <w:b/>
          <w:lang w:val="sr-Latn-ME"/>
        </w:rPr>
      </w:pPr>
    </w:p>
    <w:p w14:paraId="17B341DF" w14:textId="79E4737A" w:rsidR="009A2EA0" w:rsidRPr="00817A42" w:rsidRDefault="009A2EA0" w:rsidP="005015E3">
      <w:pPr>
        <w:rPr>
          <w:lang w:val="de-DE"/>
        </w:rPr>
      </w:pPr>
    </w:p>
    <w:sectPr w:rsidR="009A2EA0" w:rsidRPr="00817A42" w:rsidSect="00722E78">
      <w:headerReference w:type="default" r:id="rId8"/>
      <w:footerReference w:type="default" r:id="rId9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F90256" w14:textId="77777777" w:rsidR="001A6620" w:rsidRDefault="001A6620" w:rsidP="008F43EA">
      <w:r>
        <w:separator/>
      </w:r>
    </w:p>
  </w:endnote>
  <w:endnote w:type="continuationSeparator" w:id="0">
    <w:p w14:paraId="44AB5260" w14:textId="77777777" w:rsidR="001A6620" w:rsidRDefault="001A6620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EEA4F" w14:textId="28DEDE5A" w:rsidR="008F43EA" w:rsidRPr="005015E3" w:rsidRDefault="005015E3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sz w:val="18"/>
        <w:szCs w:val="18"/>
        <w:lang w:val="sr-Latn-CS"/>
      </w:rPr>
    </w:pP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58240" behindDoc="1" locked="0" layoutInCell="1" allowOverlap="1" wp14:anchorId="2795B243" wp14:editId="7C545DCB">
          <wp:simplePos x="0" y="0"/>
          <wp:positionH relativeFrom="rightMargin">
            <wp:posOffset>-66675</wp:posOffset>
          </wp:positionH>
          <wp:positionV relativeFrom="page">
            <wp:posOffset>9610725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4384" behindDoc="0" locked="0" layoutInCell="1" allowOverlap="1" wp14:anchorId="763A8F10" wp14:editId="0C4BB4FE">
          <wp:simplePos x="0" y="0"/>
          <wp:positionH relativeFrom="column">
            <wp:posOffset>952500</wp:posOffset>
          </wp:positionH>
          <wp:positionV relativeFrom="paragraph">
            <wp:posOffset>-177800</wp:posOffset>
          </wp:positionV>
          <wp:extent cx="609600" cy="244475"/>
          <wp:effectExtent l="0" t="0" r="0" b="317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o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244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3360" behindDoc="1" locked="0" layoutInCell="1" allowOverlap="1" wp14:anchorId="55A0DADC" wp14:editId="300F2E7B">
          <wp:simplePos x="0" y="0"/>
          <wp:positionH relativeFrom="column">
            <wp:posOffset>431800</wp:posOffset>
          </wp:positionH>
          <wp:positionV relativeFrom="paragraph">
            <wp:posOffset>-177800</wp:posOffset>
          </wp:positionV>
          <wp:extent cx="377190" cy="296545"/>
          <wp:effectExtent l="0" t="0" r="3810" b="8255"/>
          <wp:wrapTight wrapText="bothSides">
            <wp:wrapPolygon edited="0">
              <wp:start x="0" y="0"/>
              <wp:lineTo x="0" y="20814"/>
              <wp:lineTo x="20727" y="20814"/>
              <wp:lineTo x="2072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2336" behindDoc="0" locked="0" layoutInCell="1" allowOverlap="1" wp14:anchorId="27D6B7AE" wp14:editId="23631E88">
          <wp:simplePos x="0" y="0"/>
          <wp:positionH relativeFrom="margin">
            <wp:align>left</wp:align>
          </wp:positionH>
          <wp:positionV relativeFrom="paragraph">
            <wp:posOffset>-196850</wp:posOffset>
          </wp:positionV>
          <wp:extent cx="361950" cy="240030"/>
          <wp:effectExtent l="0" t="0" r="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C92" w:rsidRPr="005015E3">
      <w:rPr>
        <w:sz w:val="18"/>
        <w:szCs w:val="18"/>
        <w:lang w:val="sr-Latn-CS"/>
      </w:rPr>
      <w:t>Projekat "Resursni centar za organizacije civilnog društva u Crnoj G</w:t>
    </w:r>
    <w:r w:rsidR="000F7D69" w:rsidRPr="005015E3">
      <w:rPr>
        <w:sz w:val="18"/>
        <w:szCs w:val="18"/>
        <w:lang w:val="sr-Latn-CS"/>
      </w:rPr>
      <w:t xml:space="preserve">ori" finansira Evropska unija, </w:t>
    </w:r>
    <w:r w:rsidR="008A5C92" w:rsidRPr="005015E3">
      <w:rPr>
        <w:sz w:val="18"/>
        <w:szCs w:val="18"/>
        <w:lang w:val="sr-Latn-CS"/>
      </w:rPr>
      <w:t>kofinansira Ministarstvo javne uprave</w:t>
    </w:r>
    <w:r w:rsidR="000F7D69" w:rsidRPr="005015E3">
      <w:rPr>
        <w:sz w:val="18"/>
        <w:szCs w:val="18"/>
        <w:lang w:val="sr-Latn-CS"/>
      </w:rPr>
      <w:t xml:space="preserve"> a sprovodi CRNVO</w:t>
    </w:r>
    <w:r w:rsidR="008A5C92" w:rsidRPr="005015E3">
      <w:rPr>
        <w:sz w:val="18"/>
        <w:szCs w:val="18"/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60CB6" w14:textId="77777777" w:rsidR="001A6620" w:rsidRDefault="001A6620" w:rsidP="008F43EA">
      <w:r>
        <w:separator/>
      </w:r>
    </w:p>
  </w:footnote>
  <w:footnote w:type="continuationSeparator" w:id="0">
    <w:p w14:paraId="1655E8D3" w14:textId="77777777" w:rsidR="001A6620" w:rsidRDefault="001A6620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5015E3" w:rsidRDefault="00FC73AE" w:rsidP="00FC73AE">
    <w:pPr>
      <w:ind w:left="270" w:hanging="412"/>
      <w:rPr>
        <w:rFonts w:ascii="Calibri" w:hAnsi="Calibri" w:cs="Calibri"/>
        <w:b/>
        <w:sz w:val="16"/>
        <w:szCs w:val="16"/>
        <w:lang w:val="sr-Latn-ME"/>
      </w:rPr>
    </w:pPr>
    <w:r w:rsidRPr="005015E3">
      <w:rPr>
        <w:rFonts w:ascii="Calibri" w:hAnsi="Calibri" w:cs="Calibri"/>
        <w:b/>
        <w:sz w:val="16"/>
        <w:szCs w:val="16"/>
        <w:lang w:val="sr-Latn-ME"/>
      </w:rPr>
      <w:t xml:space="preserve"> 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             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A6620"/>
    <w:rsid w:val="001D5DD0"/>
    <w:rsid w:val="001F4F2F"/>
    <w:rsid w:val="001F69E1"/>
    <w:rsid w:val="00216093"/>
    <w:rsid w:val="00222302"/>
    <w:rsid w:val="00245E17"/>
    <w:rsid w:val="0025516A"/>
    <w:rsid w:val="0026067F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A7256"/>
    <w:rsid w:val="003C3265"/>
    <w:rsid w:val="003D0EC9"/>
    <w:rsid w:val="00400F31"/>
    <w:rsid w:val="004079F5"/>
    <w:rsid w:val="00437D04"/>
    <w:rsid w:val="004455CA"/>
    <w:rsid w:val="00445F45"/>
    <w:rsid w:val="00454006"/>
    <w:rsid w:val="00484065"/>
    <w:rsid w:val="004A358C"/>
    <w:rsid w:val="004D471E"/>
    <w:rsid w:val="004D583D"/>
    <w:rsid w:val="004D669C"/>
    <w:rsid w:val="004E1F49"/>
    <w:rsid w:val="005015E3"/>
    <w:rsid w:val="00505377"/>
    <w:rsid w:val="00507C09"/>
    <w:rsid w:val="00510178"/>
    <w:rsid w:val="005B242C"/>
    <w:rsid w:val="005E1826"/>
    <w:rsid w:val="00630D6F"/>
    <w:rsid w:val="0064060C"/>
    <w:rsid w:val="00647E24"/>
    <w:rsid w:val="00657D4B"/>
    <w:rsid w:val="00666BAB"/>
    <w:rsid w:val="006C7AE1"/>
    <w:rsid w:val="0072208F"/>
    <w:rsid w:val="00722E78"/>
    <w:rsid w:val="0077355B"/>
    <w:rsid w:val="00796980"/>
    <w:rsid w:val="007A3C3E"/>
    <w:rsid w:val="007B74D7"/>
    <w:rsid w:val="007E6A7D"/>
    <w:rsid w:val="007F39FA"/>
    <w:rsid w:val="00817A42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7131F"/>
    <w:rsid w:val="009735D7"/>
    <w:rsid w:val="009A2EA0"/>
    <w:rsid w:val="009B367C"/>
    <w:rsid w:val="009B51A1"/>
    <w:rsid w:val="009B5E4B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7393A"/>
    <w:rsid w:val="00B73FD9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D66FD4"/>
    <w:rsid w:val="00D86652"/>
    <w:rsid w:val="00DA3856"/>
    <w:rsid w:val="00DE78B2"/>
    <w:rsid w:val="00DF12B0"/>
    <w:rsid w:val="00DF6DE4"/>
    <w:rsid w:val="00E116B4"/>
    <w:rsid w:val="00E13B1D"/>
    <w:rsid w:val="00E166D9"/>
    <w:rsid w:val="00E262A1"/>
    <w:rsid w:val="00E50772"/>
    <w:rsid w:val="00E518C6"/>
    <w:rsid w:val="00E77884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chartTrackingRefBased/>
  <w15:docId w15:val="{F7DF806F-4606-2D40-9E5F-9D02DE20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0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vana.smolovic@crnvo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5.png"/><Relationship Id="rId1" Type="http://schemas.openxmlformats.org/officeDocument/2006/relationships/image" Target="media/image4.emf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User</cp:lastModifiedBy>
  <cp:revision>2</cp:revision>
  <cp:lastPrinted>2019-05-29T08:21:00Z</cp:lastPrinted>
  <dcterms:created xsi:type="dcterms:W3CDTF">2021-04-16T10:50:00Z</dcterms:created>
  <dcterms:modified xsi:type="dcterms:W3CDTF">2021-04-16T10:50:00Z</dcterms:modified>
</cp:coreProperties>
</file>